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7ED29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E2250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6E16B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2250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6C4BEB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4D4665E" w14:textId="3367E45D" w:rsidR="00AE2250" w:rsidRDefault="00AE22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3B090D0" w14:textId="3EB6D1B4" w:rsidR="00AE2250" w:rsidRDefault="00AE2250" w:rsidP="00AE2250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HELPS TO SEPARATE CONTENT IN A WEB SITE TO MAKE IT LOOK BETTER.</w:t>
      </w:r>
    </w:p>
    <w:p w14:paraId="060D5272" w14:textId="3ABA334E" w:rsidR="00AE2250" w:rsidRPr="00AE2250" w:rsidRDefault="00AE2250" w:rsidP="00AE2250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LLOWS US TO GIVE FORMATS SUCH AS BACKGROUND COLOUR,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PADDING,TEX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-ALIGN ETC.THIS ALSO MAKES OUR WEB SITE LOOK BETTER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0F57A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45AE51B" w14:textId="3E142196" w:rsidR="00AE2250" w:rsidRDefault="00AE22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5595D19" w14:textId="2F28775E" w:rsidR="00AE2250" w:rsidRDefault="00AE22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OSITIONING</w:t>
      </w:r>
    </w:p>
    <w:p w14:paraId="3E781D20" w14:textId="10D19E22" w:rsidR="00AE2250" w:rsidRDefault="00AE2250" w:rsidP="00AE225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Placing of an element relative to its current position without changing the layout around it.</w:t>
      </w:r>
    </w:p>
    <w:p w14:paraId="54AC3B7E" w14:textId="77777777" w:rsidR="00AE2250" w:rsidRPr="00AE2250" w:rsidRDefault="00AE2250" w:rsidP="00AE2250">
      <w:pPr>
        <w:pStyle w:val="ListParagraph"/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8895A90" w14:textId="5388DBF2" w:rsidR="00AE2250" w:rsidRDefault="00AE225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</w:t>
      </w:r>
    </w:p>
    <w:p w14:paraId="62C8E25A" w14:textId="77777777" w:rsidR="00AE2250" w:rsidRDefault="00AE225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4D9E6586" w:rsidR="00173A24" w:rsidRDefault="00AE225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lastRenderedPageBreak/>
        <w:t>1)PLACING AN ELEMENT RELATIVE TO ITS PARENTS POSITION AND CHANGING THE LAYOUT AROUND IT.</w:t>
      </w:r>
    </w:p>
    <w:p w14:paraId="50A9A37D" w14:textId="16F1DC23" w:rsidR="00AE2250" w:rsidRDefault="00AE225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796E981" w14:textId="77777777" w:rsidR="00AE2250" w:rsidRDefault="00AE225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B02F5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2250">
        <w:rPr>
          <w:rFonts w:ascii="Muli" w:eastAsia="Muli" w:hAnsi="Muli" w:cs="Muli"/>
          <w:sz w:val="24"/>
          <w:szCs w:val="24"/>
          <w:u w:val="single"/>
        </w:rPr>
        <w:t>WE CAN USE THIS PROPERTY TO SPECIFY TH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CF894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2250">
        <w:rPr>
          <w:rFonts w:ascii="Muli" w:eastAsia="Muli" w:hAnsi="Muli" w:cs="Muli"/>
          <w:sz w:val="24"/>
          <w:szCs w:val="24"/>
          <w:u w:val="single"/>
        </w:rPr>
        <w:t>React.j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947DB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7268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4C9F7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319E0EF" w14:textId="72D72303" w:rsidR="00037268" w:rsidRDefault="000372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2672366" w14:textId="30BD6CA3" w:rsidR="00037268" w:rsidRDefault="000372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)WE FIRST INSTALL EXPO GO ON OUR MOBILE.</w:t>
      </w:r>
    </w:p>
    <w:p w14:paraId="6DFD8334" w14:textId="66075F9A" w:rsidR="00037268" w:rsidRDefault="000372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 THEN WE SIGN INTO OUR ACCOUNT AND THEN OPEN OUR PROJECT AND THEN TEST OUR APP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4D2B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7268">
        <w:rPr>
          <w:rFonts w:ascii="Muli" w:eastAsia="Muli" w:hAnsi="Muli" w:cs="Muli"/>
          <w:sz w:val="24"/>
          <w:szCs w:val="24"/>
          <w:u w:val="single"/>
        </w:rPr>
        <w:t>it displays stuff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C4C0C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6B16">
        <w:rPr>
          <w:rFonts w:ascii="Muli" w:eastAsia="Muli" w:hAnsi="Muli" w:cs="Muli"/>
          <w:sz w:val="24"/>
          <w:szCs w:val="24"/>
          <w:u w:val="single"/>
        </w:rPr>
        <w:t xml:space="preserve"> whatever a function component returns is rendered as a react element. react elements let you describe what we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E4E30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B6B16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BB6B16">
        <w:rPr>
          <w:rFonts w:ascii="Muli" w:eastAsia="Muli" w:hAnsi="Muli" w:cs="Muli"/>
          <w:sz w:val="24"/>
          <w:szCs w:val="24"/>
          <w:u w:val="single"/>
        </w:rPr>
        <w:t>PinkButton</w:t>
      </w:r>
      <w:proofErr w:type="spellEnd"/>
      <w:r w:rsidR="00BB6B16">
        <w:rPr>
          <w:rFonts w:ascii="Muli" w:eastAsia="Muli" w:hAnsi="Muli" w:cs="Muli"/>
          <w:sz w:val="24"/>
          <w:szCs w:val="24"/>
          <w:u w:val="single"/>
        </w:rPr>
        <w:t xml:space="preserve">, </w:t>
      </w:r>
      <w:proofErr w:type="spellStart"/>
      <w:proofErr w:type="gramStart"/>
      <w:r w:rsidR="00BB6B16">
        <w:rPr>
          <w:rFonts w:ascii="Muli" w:eastAsia="Muli" w:hAnsi="Muli" w:cs="Muli"/>
          <w:sz w:val="24"/>
          <w:szCs w:val="24"/>
          <w:u w:val="single"/>
        </w:rPr>
        <w:t>button,view</w:t>
      </w:r>
      <w:proofErr w:type="gramEnd"/>
      <w:r w:rsidR="00BB6B16">
        <w:rPr>
          <w:rFonts w:ascii="Muli" w:eastAsia="Muli" w:hAnsi="Muli" w:cs="Muli"/>
          <w:sz w:val="24"/>
          <w:szCs w:val="24"/>
          <w:u w:val="single"/>
        </w:rPr>
        <w:t>,text</w:t>
      </w:r>
      <w:proofErr w:type="spellEnd"/>
      <w:r w:rsidR="00BB6B16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3F5634"/>
    <w:multiLevelType w:val="hybridMultilevel"/>
    <w:tmpl w:val="A4FE29D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2106567"/>
    <w:multiLevelType w:val="hybridMultilevel"/>
    <w:tmpl w:val="EC98080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7268"/>
    <w:rsid w:val="00173A24"/>
    <w:rsid w:val="00241B69"/>
    <w:rsid w:val="00860423"/>
    <w:rsid w:val="009526BB"/>
    <w:rsid w:val="00AE2250"/>
    <w:rsid w:val="00BB6B16"/>
    <w:rsid w:val="00DE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E22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aper666</dc:creator>
  <cp:lastModifiedBy>zian hansotia</cp:lastModifiedBy>
  <cp:revision>2</cp:revision>
  <dcterms:created xsi:type="dcterms:W3CDTF">2021-09-21T10:08:00Z</dcterms:created>
  <dcterms:modified xsi:type="dcterms:W3CDTF">2021-09-21T10:08:00Z</dcterms:modified>
</cp:coreProperties>
</file>